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7fd6141b-1ada-4366-8e37-5f7b7854b9ec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10:16Z</dcterms:created>
  <dcterms:modified xsi:type="dcterms:W3CDTF">2023-06-20T0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